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7DD796F" w14:textId="23CFD476" w:rsidR="00874825" w:rsidRDefault="00E626AD">
      <w:proofErr w:type="gramStart"/>
      <w:r>
        <w:t>Ans:-</w:t>
      </w:r>
      <w:proofErr w:type="gramEnd"/>
    </w:p>
    <w:p w14:paraId="025602C6" w14:textId="77777777" w:rsidR="00E626AD" w:rsidRPr="00E626AD" w:rsidRDefault="00E626AD" w:rsidP="00E626AD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Let's create some notations</w:t>
      </w:r>
    </w:p>
    <w:p w14:paraId="38B50507" w14:textId="77777777" w:rsidR="00E626AD" w:rsidRPr="00E626AD" w:rsidRDefault="00E626AD" w:rsidP="00E626AD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S - an email is a spam</w:t>
      </w: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  <w:t>FM - 'free money' phrase is used</w:t>
      </w: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  <w:t>N - an email is normal (not a spam)</w:t>
      </w:r>
    </w:p>
    <w:p w14:paraId="138E9FA3" w14:textId="77777777" w:rsidR="00E626AD" w:rsidRPr="00E626AD" w:rsidRDefault="00E626AD" w:rsidP="00E626AD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We are asked to find</w:t>
      </w: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</w:t>
      </w:r>
      <w:proofErr w:type="gramEnd"/>
      <w:r w:rsidRPr="00E626AD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(S|FM)</w:t>
      </w:r>
    </w:p>
    <w:p w14:paraId="618EDC45" w14:textId="77777777" w:rsidR="00E626AD" w:rsidRPr="00E626AD" w:rsidRDefault="00E626AD" w:rsidP="00E626AD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Notice </w:t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+</w:t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N</w:t>
      </w:r>
      <w:r w:rsidRPr="00E626AD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1</w:t>
      </w:r>
      <w:r w:rsidRPr="00E626AD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S)+P(N)=1</w:t>
      </w: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 and apply </w:t>
      </w:r>
      <w:proofErr w:type="spellStart"/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Baysian</w:t>
      </w:r>
      <w:proofErr w:type="spellEnd"/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 formula</w:t>
      </w:r>
      <w:r w:rsidRPr="00E626AD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</w:r>
    </w:p>
    <w:p w14:paraId="40A53BC7" w14:textId="77777777" w:rsidR="00E626AD" w:rsidRPr="00E626AD" w:rsidRDefault="00E626AD" w:rsidP="00E626AD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626AD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S|FM)=P(FM|S)P(S)P(FM|S)P(S)+P(FM|N)P(N)</w:t>
      </w:r>
    </w:p>
    <w:p w14:paraId="1DF30CAC" w14:textId="77777777" w:rsidR="00E626AD" w:rsidRPr="00E626AD" w:rsidRDefault="00E626AD" w:rsidP="00E626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E626AD">
        <w:rPr>
          <w:rFonts w:ascii="Times New Roman" w:eastAsia="Times New Roman" w:hAnsi="Times New Roman" w:cs="Times New Roman"/>
          <w:sz w:val="24"/>
          <w:szCs w:val="24"/>
          <w:lang w:eastAsia="en-IN"/>
        </w:rPr>
        <w:t>where</w:t>
      </w:r>
      <w:proofErr w:type="gramEnd"/>
    </w:p>
    <w:p w14:paraId="1039F1FD" w14:textId="77777777" w:rsidR="00E626AD" w:rsidRPr="00E626AD" w:rsidRDefault="00E626AD" w:rsidP="00E626AD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10%, 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1%</w:t>
      </w:r>
      <w:r w:rsidRPr="00E626AD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FM|S)=10%, P(FM|N)=1%</w:t>
      </w:r>
    </w:p>
    <w:p w14:paraId="1A051FAC" w14:textId="77777777" w:rsidR="00E626AD" w:rsidRPr="00E626AD" w:rsidRDefault="00E626AD" w:rsidP="00E626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626AD">
        <w:rPr>
          <w:rFonts w:ascii="Times New Roman" w:eastAsia="Times New Roman" w:hAnsi="Times New Roman" w:cs="Times New Roman"/>
          <w:sz w:val="24"/>
          <w:szCs w:val="24"/>
          <w:lang w:eastAsia="en-IN"/>
        </w:rPr>
        <w:t>Plug all back to the conditional probability, I got</w:t>
      </w:r>
    </w:p>
    <w:p w14:paraId="519CDC21" w14:textId="77777777" w:rsidR="00E626AD" w:rsidRPr="00E626AD" w:rsidRDefault="00E626AD" w:rsidP="00E626AD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626AD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626AD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4041</w:t>
      </w:r>
    </w:p>
    <w:p w14:paraId="771674CB" w14:textId="77777777" w:rsidR="00E626AD" w:rsidRDefault="00E626AD"/>
    <w:sectPr w:rsidR="00E626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8330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  <w:rsid w:val="00E62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021BB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26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i">
    <w:name w:val="mi"/>
    <w:basedOn w:val="DefaultParagraphFont"/>
    <w:rsid w:val="00E626AD"/>
  </w:style>
  <w:style w:type="character" w:customStyle="1" w:styleId="mo">
    <w:name w:val="mo"/>
    <w:basedOn w:val="DefaultParagraphFont"/>
    <w:rsid w:val="00E626AD"/>
  </w:style>
  <w:style w:type="character" w:customStyle="1" w:styleId="mjxassistivemathml">
    <w:name w:val="mjx_assistive_mathml"/>
    <w:basedOn w:val="DefaultParagraphFont"/>
    <w:rsid w:val="00E626AD"/>
  </w:style>
  <w:style w:type="character" w:customStyle="1" w:styleId="mn">
    <w:name w:val="mn"/>
    <w:basedOn w:val="DefaultParagraphFont"/>
    <w:rsid w:val="00E626AD"/>
  </w:style>
  <w:style w:type="character" w:customStyle="1" w:styleId="mtext">
    <w:name w:val="mtext"/>
    <w:basedOn w:val="DefaultParagraphFont"/>
    <w:rsid w:val="00E626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5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880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9916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017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4:04:00Z</dcterms:created>
  <dcterms:modified xsi:type="dcterms:W3CDTF">2022-05-30T11:53:00Z</dcterms:modified>
</cp:coreProperties>
</file>